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52615E" w14:textId="51D316CE" w:rsidR="006D5CC9" w:rsidRPr="00220351" w:rsidRDefault="006D5CC9" w:rsidP="009A27E5">
      <w:pPr>
        <w:pStyle w:val="Heading2"/>
        <w:numPr>
          <w:ilvl w:val="0"/>
          <w:numId w:val="0"/>
        </w:numPr>
      </w:pPr>
      <w:bookmarkStart w:id="0" w:name="_Toc53391557"/>
      <w:r w:rsidRPr="006C3B62">
        <w:t xml:space="preserve">Self-Assessment: </w:t>
      </w:r>
      <w:r w:rsidR="00AD5848">
        <w:t>13.</w:t>
      </w:r>
      <w:bookmarkStart w:id="1" w:name="_GoBack"/>
      <w:bookmarkEnd w:id="1"/>
      <w:r w:rsidR="00AD5848">
        <w:t xml:space="preserve">0 </w:t>
      </w:r>
      <w:r w:rsidRPr="00220351">
        <w:t xml:space="preserve">Environmental </w:t>
      </w:r>
      <w:r>
        <w:t>Review</w:t>
      </w:r>
      <w:bookmarkEnd w:id="0"/>
    </w:p>
    <w:p w14:paraId="3D6E4411" w14:textId="2344C482" w:rsidR="006D5CC9" w:rsidRPr="0038683E" w:rsidRDefault="006D5CC9" w:rsidP="006D5CC9">
      <w:pPr>
        <w:pStyle w:val="BodyText"/>
      </w:pPr>
      <w:r>
        <w:t xml:space="preserve">This self-assessment worksheet is intended to assist State </w:t>
      </w:r>
      <w:r w:rsidRPr="00317B30">
        <w:t>DOT</w:t>
      </w:r>
      <w:r>
        <w:t xml:space="preserve"> staff involved in </w:t>
      </w:r>
      <w:r w:rsidRPr="00D33756">
        <w:rPr>
          <w:iCs/>
        </w:rPr>
        <w:t xml:space="preserve">environmental </w:t>
      </w:r>
      <w:r>
        <w:rPr>
          <w:iCs/>
        </w:rPr>
        <w:t>review</w:t>
      </w:r>
      <w:r w:rsidRPr="00D33756">
        <w:rPr>
          <w:iCs/>
        </w:rPr>
        <w:t xml:space="preserve"> t</w:t>
      </w:r>
      <w:r>
        <w:t xml:space="preserve">o determine their level of engagement in </w:t>
      </w:r>
      <w:r w:rsidRPr="00317B30">
        <w:t>GHG</w:t>
      </w:r>
      <w:r>
        <w:t xml:space="preserve"> assessment and additional steps they could take to estimate and reduce </w:t>
      </w:r>
      <w:r w:rsidRPr="00317B30">
        <w:t>GHG</w:t>
      </w:r>
      <w:r>
        <w:t xml:space="preserve"> emissions. T</w:t>
      </w:r>
      <w:r w:rsidRPr="0038683E">
        <w:t xml:space="preserve">his worksheet </w:t>
      </w:r>
      <w:r w:rsidR="00AD5848">
        <w:t>i</w:t>
      </w:r>
      <w:r w:rsidRPr="0038683E">
        <w:t xml:space="preserve">s </w:t>
      </w:r>
      <w:r>
        <w:t xml:space="preserve">meant to be used as </w:t>
      </w:r>
      <w:r w:rsidRPr="0038683E">
        <w:t xml:space="preserve">a </w:t>
      </w:r>
      <w:r w:rsidRPr="00D919E4">
        <w:t>guide</w:t>
      </w:r>
      <w:r w:rsidRPr="0038683E">
        <w:t xml:space="preserve"> and </w:t>
      </w:r>
      <w:r>
        <w:t xml:space="preserve">completed </w:t>
      </w:r>
      <w:r w:rsidRPr="0038683E">
        <w:t xml:space="preserve">with any markings and notes that </w:t>
      </w:r>
      <w:r>
        <w:t xml:space="preserve">are </w:t>
      </w:r>
      <w:r w:rsidRPr="0038683E">
        <w:t xml:space="preserve">helpful. </w:t>
      </w:r>
    </w:p>
    <w:p w14:paraId="4A360FC0" w14:textId="77777777" w:rsidR="006D5CC9" w:rsidRDefault="006D5CC9" w:rsidP="006D5CC9">
      <w:pPr>
        <w:pStyle w:val="Heading4"/>
      </w:pPr>
      <w:r w:rsidRPr="00D63CF0">
        <w:t xml:space="preserve">Primary </w:t>
      </w:r>
      <w:r w:rsidRPr="00317B30">
        <w:t>GHG</w:t>
      </w:r>
      <w:r>
        <w:t xml:space="preserve"> </w:t>
      </w:r>
      <w:r w:rsidRPr="00D63CF0">
        <w:t>Interests and Responsibilities</w:t>
      </w:r>
    </w:p>
    <w:p w14:paraId="17070ED8" w14:textId="77777777" w:rsidR="006D5CC9" w:rsidRDefault="006D5CC9" w:rsidP="006D5CC9">
      <w:pPr>
        <w:pStyle w:val="ListBullet"/>
      </w:pPr>
      <w:r>
        <w:t xml:space="preserve">Project-level environmental assessment and documentation that includes </w:t>
      </w:r>
      <w:r w:rsidRPr="00317B30">
        <w:t>GHG</w:t>
      </w:r>
      <w:r>
        <w:t xml:space="preserve"> emissions.</w:t>
      </w:r>
    </w:p>
    <w:p w14:paraId="04D142FF" w14:textId="60AF4886" w:rsidR="006D5CC9" w:rsidRDefault="006D5CC9" w:rsidP="006D5CC9">
      <w:pPr>
        <w:pStyle w:val="ListBullet"/>
      </w:pPr>
      <w:r>
        <w:t xml:space="preserve">Plan- or program-level environmental assessment and documentation that includes </w:t>
      </w:r>
      <w:r w:rsidRPr="00317B30">
        <w:t>GHG</w:t>
      </w:r>
      <w:r>
        <w:t xml:space="preserve"> emissions.</w:t>
      </w:r>
    </w:p>
    <w:p w14:paraId="6B03F1E6" w14:textId="77777777" w:rsidR="006D5CC9" w:rsidRPr="00431C93" w:rsidRDefault="006D5CC9" w:rsidP="006D5CC9">
      <w:pPr>
        <w:pStyle w:val="Heading4"/>
      </w:pPr>
      <w:r w:rsidRPr="00431C93">
        <w:t>Key Staff Responsibilities</w:t>
      </w:r>
    </w:p>
    <w:p w14:paraId="1163E66A" w14:textId="77777777" w:rsidR="006D5CC9" w:rsidRPr="00AC4907" w:rsidRDefault="006D5CC9" w:rsidP="006D5CC9">
      <w:pPr>
        <w:pStyle w:val="BodyText"/>
        <w:rPr>
          <w:rFonts w:cs="Arial"/>
        </w:rPr>
      </w:pPr>
      <w:r>
        <w:rPr>
          <w:rFonts w:cs="Arial"/>
        </w:rPr>
        <w:t>List the key s</w:t>
      </w:r>
      <w:r w:rsidRPr="00AC4907">
        <w:rPr>
          <w:rFonts w:cs="Arial"/>
        </w:rPr>
        <w:t xml:space="preserve">taff person(s) responsible for ensuring </w:t>
      </w:r>
      <w:r w:rsidRPr="00317B30">
        <w:rPr>
          <w:rFonts w:cs="Arial"/>
        </w:rPr>
        <w:t>GHG</w:t>
      </w:r>
      <w:r>
        <w:rPr>
          <w:rFonts w:cs="Arial"/>
        </w:rPr>
        <w:t xml:space="preserve"> </w:t>
      </w:r>
      <w:r w:rsidRPr="00AC4907">
        <w:rPr>
          <w:rFonts w:cs="Arial"/>
        </w:rPr>
        <w:t>is considered in environmental review</w:t>
      </w:r>
      <w:r>
        <w:rPr>
          <w:rFonts w:cs="Arial"/>
        </w:rPr>
        <w:t xml:space="preserve">. </w:t>
      </w:r>
      <w:r w:rsidRPr="00AD5848"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 w:rsidRPr="00AD5848">
        <w:rPr>
          <w:rFonts w:cs="Arial"/>
          <w:b/>
        </w:rPr>
        <w:t>Support</w:t>
      </w:r>
      <w:r>
        <w:rPr>
          <w:rFonts w:cs="Arial"/>
        </w:rP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6D5CC9" w:rsidRPr="00431C93" w14:paraId="6BC8AA3C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408B2CAD" w14:textId="77777777" w:rsidR="006D5CC9" w:rsidRPr="00431C93" w:rsidRDefault="006D5CC9" w:rsidP="00922909">
            <w:pPr>
              <w:pStyle w:val="TableColumnHeadL"/>
            </w:pPr>
            <w:r w:rsidRPr="00431C93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363DBD38" w14:textId="77777777" w:rsidR="006D5CC9" w:rsidRPr="00431C93" w:rsidRDefault="006D5CC9" w:rsidP="00922909">
            <w:pPr>
              <w:pStyle w:val="TableColumnHead"/>
            </w:pPr>
            <w:r w:rsidRPr="00431C9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7990D50C" w14:textId="77777777" w:rsidR="006D5CC9" w:rsidRPr="00431C93" w:rsidRDefault="006D5CC9" w:rsidP="00922909">
            <w:pPr>
              <w:pStyle w:val="TableColumnHead"/>
            </w:pPr>
            <w:r w:rsidRPr="00431C9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444A270B" w14:textId="77777777" w:rsidR="006D5CC9" w:rsidRPr="00431C93" w:rsidRDefault="006D5CC9" w:rsidP="00922909">
            <w:pPr>
              <w:pStyle w:val="TableColumnHead"/>
            </w:pPr>
            <w:r w:rsidRPr="00431C93">
              <w:t>Role (Lead/Support)</w:t>
            </w:r>
          </w:p>
        </w:tc>
      </w:tr>
      <w:tr w:rsidR="006D5CC9" w:rsidRPr="00431C93" w14:paraId="3A71CE5A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C37A674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DF95DEC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294FFE5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929FA3D" w14:textId="77777777" w:rsidR="006D5CC9" w:rsidRPr="00431C93" w:rsidRDefault="006D5CC9" w:rsidP="00922909">
            <w:pPr>
              <w:pStyle w:val="TableBodyText"/>
            </w:pPr>
          </w:p>
        </w:tc>
      </w:tr>
      <w:tr w:rsidR="006D5CC9" w:rsidRPr="00431C93" w14:paraId="34B584CE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3B062485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5B3C347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C576725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01C9CBC" w14:textId="77777777" w:rsidR="006D5CC9" w:rsidRPr="00431C93" w:rsidRDefault="006D5CC9" w:rsidP="00922909">
            <w:pPr>
              <w:pStyle w:val="TableBodyText"/>
            </w:pPr>
          </w:p>
        </w:tc>
      </w:tr>
      <w:tr w:rsidR="006D5CC9" w:rsidRPr="00431C93" w14:paraId="75817528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32B4A8A1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7B60181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C64839B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719D808" w14:textId="77777777" w:rsidR="006D5CC9" w:rsidRPr="00431C93" w:rsidRDefault="006D5CC9" w:rsidP="00922909">
            <w:pPr>
              <w:pStyle w:val="TableBodyText"/>
            </w:pPr>
          </w:p>
        </w:tc>
      </w:tr>
      <w:tr w:rsidR="006D5CC9" w:rsidRPr="00431C93" w14:paraId="3386D9FE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02787FF6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3D1C0BB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0DBA0E7" w14:textId="77777777" w:rsidR="006D5CC9" w:rsidRPr="00431C93" w:rsidRDefault="006D5CC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4B875AB" w14:textId="77777777" w:rsidR="006D5CC9" w:rsidRPr="00431C93" w:rsidRDefault="006D5CC9" w:rsidP="00922909">
            <w:pPr>
              <w:pStyle w:val="TableBodyText"/>
            </w:pPr>
          </w:p>
        </w:tc>
      </w:tr>
    </w:tbl>
    <w:p w14:paraId="5765C570" w14:textId="77777777" w:rsidR="006D5CC9" w:rsidRDefault="006D5CC9" w:rsidP="006D5CC9">
      <w:pPr>
        <w:pStyle w:val="BodyText"/>
      </w:pPr>
    </w:p>
    <w:p w14:paraId="76544445" w14:textId="77777777" w:rsidR="006D5CC9" w:rsidRDefault="006D5CC9" w:rsidP="006D5CC9">
      <w:pPr>
        <w:pStyle w:val="Heading4"/>
      </w:pPr>
      <w:r>
        <w:t>Level </w:t>
      </w:r>
      <w:r w:rsidRPr="00D63CF0">
        <w:t>of Engagement</w:t>
      </w:r>
    </w:p>
    <w:p w14:paraId="19CC06DA" w14:textId="76BC4A7C" w:rsidR="006D5CC9" w:rsidRPr="00D63CF0" w:rsidRDefault="006D5CC9" w:rsidP="006D5CC9">
      <w:pPr>
        <w:pStyle w:val="BodyText"/>
        <w:rPr>
          <w:rFonts w:cs="Arial"/>
          <w:b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</w:t>
      </w:r>
      <w:r w:rsidR="00AD5848">
        <w:rPr>
          <w:rFonts w:cs="Arial"/>
        </w:rPr>
        <w:t>i</w:t>
      </w:r>
      <w:r>
        <w:rPr>
          <w:rFonts w:cs="Arial"/>
        </w:rPr>
        <w:t>n addressing GHG in environmental review and how engaged you might want to be in the next few years.</w:t>
      </w:r>
    </w:p>
    <w:tbl>
      <w:tblPr>
        <w:tblStyle w:val="TableGrid1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990"/>
        <w:gridCol w:w="7290"/>
        <w:gridCol w:w="720"/>
      </w:tblGrid>
      <w:tr w:rsidR="006D5CC9" w:rsidRPr="00385294" w14:paraId="15DDA469" w14:textId="77777777" w:rsidTr="00922909">
        <w:trPr>
          <w:tblHeader/>
        </w:trPr>
        <w:tc>
          <w:tcPr>
            <w:tcW w:w="72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32F8F5E" w14:textId="77777777" w:rsidR="006D5CC9" w:rsidRPr="00385294" w:rsidRDefault="006D5CC9" w:rsidP="00922909">
            <w:pPr>
              <w:pStyle w:val="TableColumnHeadL"/>
            </w:pPr>
            <w:r w:rsidRPr="00385294">
              <w:t>Now</w:t>
            </w:r>
          </w:p>
        </w:tc>
        <w:tc>
          <w:tcPr>
            <w:tcW w:w="990" w:type="dxa"/>
            <w:tcBorders>
              <w:top w:val="single" w:sz="12" w:space="0" w:color="00B050"/>
              <w:bottom w:val="single" w:sz="4" w:space="0" w:color="00B050"/>
            </w:tcBorders>
          </w:tcPr>
          <w:p w14:paraId="129BEF81" w14:textId="77777777" w:rsidR="006D5CC9" w:rsidRPr="00385294" w:rsidRDefault="006D5CC9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9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033FDFFD" w14:textId="4B3B5818" w:rsidR="006D5CC9" w:rsidRPr="00385294" w:rsidRDefault="006D5CC9" w:rsidP="00922909">
            <w:pPr>
              <w:pStyle w:val="TableColumnHead"/>
            </w:pPr>
            <w:r w:rsidRPr="00385294">
              <w:t xml:space="preserve">Does </w:t>
            </w:r>
            <w:r w:rsidR="00AD5848" w:rsidRPr="00385294">
              <w:t>Your Agency Consider</w:t>
            </w:r>
            <w:r w:rsidRPr="00385294">
              <w:t xml:space="preserve"> </w:t>
            </w:r>
            <w:r w:rsidRPr="00317B30">
              <w:t>GHG</w:t>
            </w:r>
            <w:r>
              <w:t xml:space="preserve"> </w:t>
            </w:r>
            <w:r w:rsidR="00AD5848" w:rsidRPr="00385294">
              <w:t xml:space="preserve">Impacts </w:t>
            </w:r>
            <w:r w:rsidRPr="00385294">
              <w:t xml:space="preserve">in </w:t>
            </w:r>
            <w:r w:rsidR="00AD5848" w:rsidRPr="00385294">
              <w:t>Environmental Review?</w:t>
            </w:r>
          </w:p>
        </w:tc>
        <w:tc>
          <w:tcPr>
            <w:tcW w:w="72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480A242" w14:textId="77777777" w:rsidR="006D5CC9" w:rsidRPr="00385294" w:rsidRDefault="006D5CC9" w:rsidP="00922909">
            <w:pPr>
              <w:pStyle w:val="TableColumnHead"/>
            </w:pPr>
            <w:r w:rsidRPr="00385294">
              <w:t>Level</w:t>
            </w:r>
          </w:p>
        </w:tc>
      </w:tr>
      <w:tr w:rsidR="006D5CC9" w:rsidRPr="00385294" w14:paraId="0E0B2C0F" w14:textId="77777777" w:rsidTr="00922909"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2F8FFDF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57D02E6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7290" w:type="dxa"/>
            <w:tcBorders>
              <w:top w:val="single" w:sz="4" w:space="0" w:color="00B050"/>
              <w:bottom w:val="single" w:sz="4" w:space="0" w:color="00B050"/>
            </w:tcBorders>
          </w:tcPr>
          <w:p w14:paraId="37E5192E" w14:textId="77777777" w:rsidR="006D5CC9" w:rsidRPr="00385294" w:rsidRDefault="006D5CC9" w:rsidP="00922909">
            <w:pPr>
              <w:pStyle w:val="TableBodyText"/>
            </w:pPr>
            <w:r w:rsidRPr="00D63CF0">
              <w:t xml:space="preserve">No policy related to </w:t>
            </w:r>
            <w:r w:rsidRPr="00317B30">
              <w:t>GHG</w:t>
            </w:r>
            <w:r>
              <w:t xml:space="preserve"> </w:t>
            </w:r>
            <w:r w:rsidRPr="00D63CF0">
              <w:t xml:space="preserve">emissions consideration in </w:t>
            </w:r>
            <w:r>
              <w:t>environmental review</w:t>
            </w:r>
            <w:r w:rsidRPr="00D63CF0">
              <w:t>.</w:t>
            </w:r>
          </w:p>
        </w:tc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</w:tcPr>
          <w:p w14:paraId="6B03DB91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1</w:t>
            </w:r>
          </w:p>
        </w:tc>
      </w:tr>
      <w:tr w:rsidR="006D5CC9" w:rsidRPr="00385294" w14:paraId="77A368E8" w14:textId="77777777" w:rsidTr="00922909"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DA601F5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4A5EAEC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7290" w:type="dxa"/>
            <w:tcBorders>
              <w:top w:val="single" w:sz="4" w:space="0" w:color="00B050"/>
              <w:bottom w:val="single" w:sz="4" w:space="0" w:color="00B050"/>
            </w:tcBorders>
          </w:tcPr>
          <w:p w14:paraId="2C322E30" w14:textId="77777777" w:rsidR="006D5CC9" w:rsidRPr="00385294" w:rsidRDefault="006D5CC9" w:rsidP="00922909">
            <w:pPr>
              <w:pStyle w:val="TableBodyText"/>
            </w:pPr>
            <w:r w:rsidRPr="00385294">
              <w:t xml:space="preserve">Policy to </w:t>
            </w:r>
            <w:r w:rsidRPr="00C5076E">
              <w:t>qualitatively address</w:t>
            </w:r>
            <w:r w:rsidRPr="00385294">
              <w:t xml:space="preserve"> </w:t>
            </w:r>
            <w:r w:rsidRPr="00317B30">
              <w:t>GHG</w:t>
            </w:r>
            <w:r>
              <w:t xml:space="preserve"> </w:t>
            </w:r>
            <w:r w:rsidRPr="00385294">
              <w:t xml:space="preserve">emissions in </w:t>
            </w:r>
            <w:r>
              <w:t>environmental review</w:t>
            </w:r>
            <w:r w:rsidRPr="00385294">
              <w:t>.</w:t>
            </w:r>
          </w:p>
        </w:tc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</w:tcPr>
          <w:p w14:paraId="1C22A1BC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2</w:t>
            </w:r>
          </w:p>
        </w:tc>
      </w:tr>
      <w:tr w:rsidR="006D5CC9" w:rsidRPr="00385294" w14:paraId="3D049727" w14:textId="77777777" w:rsidTr="00922909"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2FC94A6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EDF949F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7290" w:type="dxa"/>
            <w:tcBorders>
              <w:top w:val="single" w:sz="4" w:space="0" w:color="00B050"/>
              <w:bottom w:val="single" w:sz="4" w:space="0" w:color="00B050"/>
            </w:tcBorders>
          </w:tcPr>
          <w:p w14:paraId="22557C51" w14:textId="6210D222" w:rsidR="006D5CC9" w:rsidRPr="00385294" w:rsidRDefault="006D5CC9" w:rsidP="00AD5848">
            <w:pPr>
              <w:pStyle w:val="TableBodyText"/>
            </w:pPr>
            <w:r w:rsidRPr="00385294">
              <w:t xml:space="preserve">Policy to </w:t>
            </w:r>
            <w:r>
              <w:t>quantitatively</w:t>
            </w:r>
            <w:r w:rsidRPr="00C5076E">
              <w:t xml:space="preserve"> address</w:t>
            </w:r>
            <w:r w:rsidRPr="00385294">
              <w:t xml:space="preserve"> </w:t>
            </w:r>
            <w:r w:rsidRPr="00317B30">
              <w:t>GHG</w:t>
            </w:r>
            <w:r>
              <w:t xml:space="preserve"> </w:t>
            </w:r>
            <w:r w:rsidRPr="00385294">
              <w:t xml:space="preserve">emissions in </w:t>
            </w:r>
            <w:r>
              <w:t xml:space="preserve">environmental review and documentation of major projects and </w:t>
            </w:r>
            <w:r w:rsidRPr="00C5076E">
              <w:t>qualitatively address</w:t>
            </w:r>
            <w:r w:rsidRPr="00385294">
              <w:t xml:space="preserve"> </w:t>
            </w:r>
            <w:r w:rsidRPr="00317B30">
              <w:t>GHG</w:t>
            </w:r>
            <w:r>
              <w:t xml:space="preserve"> for other projects with environmental documentation.</w:t>
            </w:r>
          </w:p>
        </w:tc>
        <w:tc>
          <w:tcPr>
            <w:tcW w:w="720" w:type="dxa"/>
            <w:tcBorders>
              <w:top w:val="single" w:sz="4" w:space="0" w:color="00B050"/>
              <w:bottom w:val="single" w:sz="4" w:space="0" w:color="00B050"/>
            </w:tcBorders>
          </w:tcPr>
          <w:p w14:paraId="448F0020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3</w:t>
            </w:r>
          </w:p>
        </w:tc>
      </w:tr>
      <w:tr w:rsidR="006D5CC9" w:rsidRPr="00385294" w14:paraId="4A4F70D3" w14:textId="77777777" w:rsidTr="00922909">
        <w:tc>
          <w:tcPr>
            <w:tcW w:w="72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7427909A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99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2CE35131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7290" w:type="dxa"/>
            <w:tcBorders>
              <w:top w:val="single" w:sz="4" w:space="0" w:color="00B050"/>
              <w:bottom w:val="single" w:sz="12" w:space="0" w:color="00B050"/>
            </w:tcBorders>
          </w:tcPr>
          <w:p w14:paraId="27AE9859" w14:textId="3FEED656" w:rsidR="006D5CC9" w:rsidRPr="00646911" w:rsidRDefault="006D5CC9" w:rsidP="00922909">
            <w:pPr>
              <w:pStyle w:val="TableBodyText"/>
            </w:pPr>
            <w:r>
              <w:t>In addition to</w:t>
            </w:r>
            <w:r w:rsidR="00AD5848">
              <w:t>,</w:t>
            </w:r>
            <w:r>
              <w:t xml:space="preserve"> or in lieu of</w:t>
            </w:r>
            <w:r w:rsidR="00AD5848">
              <w:t>,</w:t>
            </w:r>
            <w:r>
              <w:t xml:space="preserve"> project-level q</w:t>
            </w:r>
            <w:r w:rsidRPr="006E7493">
              <w:t xml:space="preserve">uantitative </w:t>
            </w:r>
            <w:r>
              <w:t xml:space="preserve">or qualitative </w:t>
            </w:r>
            <w:r w:rsidRPr="00317B30">
              <w:t>GHG</w:t>
            </w:r>
            <w:r>
              <w:t xml:space="preserve"> analysis and documentation in environmental review, quantitative assessment of plan and/or program-level GHG em</w:t>
            </w:r>
            <w:r w:rsidR="00AD5848">
              <w:t>issions and mitigation measures</w:t>
            </w:r>
            <w:r>
              <w:t xml:space="preserve"> and documentation of consistency with the plan or program. </w:t>
            </w:r>
          </w:p>
        </w:tc>
        <w:tc>
          <w:tcPr>
            <w:tcW w:w="720" w:type="dxa"/>
            <w:tcBorders>
              <w:top w:val="single" w:sz="4" w:space="0" w:color="00B050"/>
              <w:bottom w:val="single" w:sz="12" w:space="0" w:color="00B050"/>
            </w:tcBorders>
          </w:tcPr>
          <w:p w14:paraId="7017561C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4</w:t>
            </w:r>
          </w:p>
        </w:tc>
      </w:tr>
    </w:tbl>
    <w:p w14:paraId="64A823D8" w14:textId="77777777" w:rsidR="006D5CC9" w:rsidRPr="001A53DE" w:rsidRDefault="006D5CC9" w:rsidP="006D5CC9">
      <w:pPr>
        <w:pStyle w:val="BodyText"/>
        <w:ind w:left="360" w:hanging="360"/>
        <w:rPr>
          <w:rFonts w:cs="Arial"/>
          <w:sz w:val="18"/>
          <w:szCs w:val="20"/>
        </w:rPr>
      </w:pPr>
    </w:p>
    <w:p w14:paraId="21740377" w14:textId="77777777" w:rsidR="006D5CC9" w:rsidRDefault="006D5CC9" w:rsidP="006D5CC9">
      <w:pPr>
        <w:pStyle w:val="Heading4"/>
      </w:pPr>
      <w:r w:rsidRPr="00D63CF0">
        <w:lastRenderedPageBreak/>
        <w:t>Strategies</w:t>
      </w:r>
      <w:r>
        <w:t xml:space="preserve"> to Estimate and Reduce </w:t>
      </w:r>
      <w:r w:rsidRPr="00317B30">
        <w:t>GHG</w:t>
      </w:r>
      <w:r>
        <w:t xml:space="preserve"> Emissions</w:t>
      </w:r>
    </w:p>
    <w:p w14:paraId="7AB5B894" w14:textId="205C56A2" w:rsidR="006D5CC9" w:rsidRPr="00122C7A" w:rsidRDefault="006D5CC9" w:rsidP="006D5CC9">
      <w:pPr>
        <w:pStyle w:val="BodyText"/>
        <w:rPr>
          <w:rFonts w:cs="Arial"/>
          <w:spacing w:val="-2"/>
        </w:rPr>
      </w:pPr>
      <w:r w:rsidRPr="00122C7A">
        <w:rPr>
          <w:rFonts w:cs="Arial"/>
          <w:spacing w:val="-2"/>
          <w:szCs w:val="20"/>
        </w:rPr>
        <w:t xml:space="preserve">Identify specific strategies your </w:t>
      </w:r>
      <w:r w:rsidRPr="00122C7A">
        <w:rPr>
          <w:rFonts w:cs="Arial"/>
          <w:spacing w:val="-2"/>
        </w:rPr>
        <w:t>unit/fun</w:t>
      </w:r>
      <w:r w:rsidR="00AD5848">
        <w:rPr>
          <w:rFonts w:cs="Arial"/>
          <w:spacing w:val="-2"/>
        </w:rPr>
        <w:t>ctional area is undertaking now</w:t>
      </w:r>
      <w:r w:rsidRPr="00122C7A">
        <w:rPr>
          <w:rFonts w:cs="Arial"/>
          <w:spacing w:val="-2"/>
        </w:rPr>
        <w:t xml:space="preserve">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0" w:type="auto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817"/>
        <w:gridCol w:w="6563"/>
        <w:gridCol w:w="1297"/>
      </w:tblGrid>
      <w:tr w:rsidR="006D5CC9" w:rsidRPr="00D63CF0" w14:paraId="460CE0A8" w14:textId="77777777" w:rsidTr="00922909">
        <w:trPr>
          <w:tblHeader/>
        </w:trPr>
        <w:tc>
          <w:tcPr>
            <w:tcW w:w="900" w:type="dxa"/>
            <w:tcBorders>
              <w:top w:val="single" w:sz="12" w:space="0" w:color="27A570"/>
              <w:bottom w:val="single" w:sz="12" w:space="0" w:color="00B050"/>
            </w:tcBorders>
          </w:tcPr>
          <w:p w14:paraId="2877097E" w14:textId="77777777" w:rsidR="006D5CC9" w:rsidRPr="00D63CF0" w:rsidRDefault="006D5CC9" w:rsidP="00922909">
            <w:pPr>
              <w:pStyle w:val="TableColumnHeadL"/>
            </w:pPr>
            <w:r w:rsidRPr="00D63CF0">
              <w:t>Doing Now?</w:t>
            </w:r>
          </w:p>
        </w:tc>
        <w:tc>
          <w:tcPr>
            <w:tcW w:w="817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79B3E6D5" w14:textId="77777777" w:rsidR="006D5CC9" w:rsidRPr="00385294" w:rsidRDefault="006D5CC9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563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05AB8533" w14:textId="77777777" w:rsidR="006D5CC9" w:rsidRPr="00385294" w:rsidRDefault="006D5CC9" w:rsidP="00922909">
            <w:pPr>
              <w:pStyle w:val="TableColumnHead"/>
            </w:pPr>
            <w:r>
              <w:t xml:space="preserve">Programmatic </w:t>
            </w:r>
            <w:r w:rsidRPr="00385294">
              <w:t>Strategy</w:t>
            </w:r>
          </w:p>
        </w:tc>
        <w:tc>
          <w:tcPr>
            <w:tcW w:w="1297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2021A6E8" w14:textId="77777777" w:rsidR="006D5CC9" w:rsidRPr="00D63CF0" w:rsidRDefault="006D5CC9" w:rsidP="00922909">
            <w:pPr>
              <w:pStyle w:val="TableColumnHead"/>
            </w:pPr>
            <w:r>
              <w:t>Level </w:t>
            </w:r>
            <w:r w:rsidRPr="00D63CF0">
              <w:t>of Engagement</w:t>
            </w:r>
          </w:p>
        </w:tc>
      </w:tr>
      <w:tr w:rsidR="006D5CC9" w:rsidRPr="00D63CF0" w14:paraId="4BAD5505" w14:textId="77777777" w:rsidTr="00922909">
        <w:trPr>
          <w:trHeight w:val="475"/>
        </w:trPr>
        <w:tc>
          <w:tcPr>
            <w:tcW w:w="90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771366B8" w14:textId="77777777" w:rsidR="006D5CC9" w:rsidRPr="00385294" w:rsidRDefault="006D5CC9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817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3E588AF1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563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65D7212E" w14:textId="77777777" w:rsidR="006D5CC9" w:rsidRPr="00385294" w:rsidRDefault="006D5CC9" w:rsidP="00922909">
            <w:pPr>
              <w:pStyle w:val="TableBodyText"/>
            </w:pPr>
            <w:r>
              <w:t>Establish policy directing project managers and environmental staff on how to address GHG in environmental documentation.</w:t>
            </w:r>
          </w:p>
        </w:tc>
        <w:tc>
          <w:tcPr>
            <w:tcW w:w="1297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0920D58E" w14:textId="77777777" w:rsidR="006D5CC9" w:rsidRPr="00D63CF0" w:rsidRDefault="006D5CC9" w:rsidP="00922909">
            <w:pPr>
              <w:pStyle w:val="TableBodyText"/>
              <w:jc w:val="center"/>
            </w:pPr>
            <w:r w:rsidRPr="00D63CF0">
              <w:t>2</w:t>
            </w:r>
          </w:p>
        </w:tc>
      </w:tr>
      <w:tr w:rsidR="006D5CC9" w:rsidRPr="00D63CF0" w14:paraId="49C95E9D" w14:textId="77777777" w:rsidTr="00922909">
        <w:trPr>
          <w:trHeight w:val="475"/>
        </w:trPr>
        <w:tc>
          <w:tcPr>
            <w:tcW w:w="9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3A36FA4" w14:textId="77777777" w:rsidR="006D5CC9" w:rsidRPr="00385294" w:rsidRDefault="006D5CC9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FFEC3B7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56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BA714DB" w14:textId="77777777" w:rsidR="006D5CC9" w:rsidRPr="00D63CF0" w:rsidRDefault="006D5CC9" w:rsidP="00922909">
            <w:pPr>
              <w:pStyle w:val="TableBodyText"/>
            </w:pPr>
            <w:r w:rsidRPr="005E588B">
              <w:t>Create “template” language and procedures for use in qualitative and/or quantitative assessment, decision making</w:t>
            </w:r>
            <w:r>
              <w:t>,</w:t>
            </w:r>
            <w:r w:rsidRPr="005E588B">
              <w:t xml:space="preserve"> and documentation</w:t>
            </w:r>
            <w:r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3D7D313" w14:textId="77777777" w:rsidR="006D5CC9" w:rsidRPr="00D63CF0" w:rsidRDefault="006D5CC9" w:rsidP="00922909">
            <w:pPr>
              <w:pStyle w:val="TableBodyText"/>
              <w:jc w:val="center"/>
            </w:pPr>
            <w:r>
              <w:t>3</w:t>
            </w:r>
          </w:p>
        </w:tc>
      </w:tr>
      <w:tr w:rsidR="006D5CC9" w:rsidRPr="00D63CF0" w14:paraId="29C68ED3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</w:trPr>
        <w:tc>
          <w:tcPr>
            <w:tcW w:w="90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4D3F774A" w14:textId="77777777" w:rsidR="006D5CC9" w:rsidRPr="00385294" w:rsidRDefault="006D5CC9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16D02BF3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56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4B32C97E" w14:textId="77777777" w:rsidR="006D5CC9" w:rsidRPr="00385294" w:rsidRDefault="006D5CC9" w:rsidP="00922909">
            <w:pPr>
              <w:pStyle w:val="TableBodyText"/>
            </w:pPr>
            <w:r>
              <w:t>Develop standard methods/tools and procedures for quantitative assessment of GHGs associated with major projects, including construction and maintenance, and vehicles using facility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7668B3CC" w14:textId="77777777" w:rsidR="006D5CC9" w:rsidRPr="00D63CF0" w:rsidRDefault="006D5CC9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6D5CC9" w:rsidRPr="00D63CF0" w14:paraId="55E2E489" w14:textId="77777777" w:rsidTr="00922909">
        <w:trPr>
          <w:trHeight w:val="475"/>
        </w:trPr>
        <w:tc>
          <w:tcPr>
            <w:tcW w:w="90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4161F5EA" w14:textId="77777777" w:rsidR="006D5CC9" w:rsidRPr="00385294" w:rsidRDefault="006D5CC9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817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6623F3DD" w14:textId="77777777" w:rsidR="006D5CC9" w:rsidRPr="00385294" w:rsidRDefault="006D5CC9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563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0C4F47AB" w14:textId="77777777" w:rsidR="006D5CC9" w:rsidRPr="00385294" w:rsidRDefault="006D5CC9" w:rsidP="00922909">
            <w:pPr>
              <w:pStyle w:val="TableBodyText"/>
            </w:pPr>
            <w:r>
              <w:t>Develop standard methods/tools and procedures for quantitative assessment of GHGs associated with major projects, including construction and maintenance, and vehicles using facility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587D318D" w14:textId="77777777" w:rsidR="006D5CC9" w:rsidRPr="00D63CF0" w:rsidRDefault="006D5CC9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7C662E56" w14:textId="77777777" w:rsidR="006D5CC9" w:rsidRDefault="006D5CC9" w:rsidP="006D5CC9">
      <w:pPr>
        <w:pStyle w:val="BodyText"/>
      </w:pPr>
    </w:p>
    <w:p w14:paraId="770C9FE3" w14:textId="77777777" w:rsidR="006D5CC9" w:rsidRDefault="006D5CC9" w:rsidP="006D5CC9">
      <w:pPr>
        <w:pStyle w:val="Heading4"/>
      </w:pPr>
      <w:r>
        <w:t>Action Plan</w:t>
      </w:r>
    </w:p>
    <w:p w14:paraId="3A5EB10A" w14:textId="77777777" w:rsidR="006D5CC9" w:rsidRDefault="006D5CC9" w:rsidP="006D5CC9">
      <w:pPr>
        <w:keepNext/>
        <w:spacing w:after="200" w:line="276" w:lineRule="auto"/>
        <w:rPr>
          <w:rFonts w:cs="Arial"/>
          <w:bCs/>
        </w:rPr>
      </w:pPr>
      <w:r w:rsidRPr="00A512E4">
        <w:rPr>
          <w:rFonts w:cs="Arial"/>
          <w:bCs/>
        </w:rPr>
        <w:t xml:space="preserve">What </w:t>
      </w:r>
      <w:r>
        <w:rPr>
          <w:rFonts w:cs="Arial"/>
          <w:bCs/>
        </w:rPr>
        <w:t>actions</w:t>
      </w:r>
      <w:r w:rsidRPr="00A512E4">
        <w:rPr>
          <w:rFonts w:cs="Arial"/>
          <w:bCs/>
        </w:rPr>
        <w:t xml:space="preserve"> will you take to implement the </w:t>
      </w:r>
      <w:r>
        <w:rPr>
          <w:rFonts w:cs="Arial"/>
          <w:bCs/>
        </w:rPr>
        <w:t xml:space="preserve">strategies </w:t>
      </w:r>
      <w:r w:rsidRPr="00A512E4">
        <w:rPr>
          <w:rFonts w:cs="Arial"/>
          <w:bCs/>
        </w:rPr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6D5CC9" w:rsidRPr="007E0DDE" w14:paraId="6E795D11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DBAA3EC" w14:textId="77777777" w:rsidR="006D5CC9" w:rsidRPr="007E0DDE" w:rsidRDefault="006D5CC9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C2F8606" w14:textId="77777777" w:rsidR="006D5CC9" w:rsidRPr="007E0DDE" w:rsidRDefault="006D5CC9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6358699" w14:textId="77777777" w:rsidR="006D5CC9" w:rsidRPr="007E0DDE" w:rsidRDefault="006D5CC9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6D5CC9" w:rsidRPr="007E0DDE" w14:paraId="37509ED6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0F44BF0" w14:textId="77777777" w:rsidR="006D5CC9" w:rsidRPr="007E0DDE" w:rsidRDefault="006D5CC9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77120C47" w14:textId="77777777" w:rsidR="006D5CC9" w:rsidRPr="007E0DDE" w:rsidRDefault="006D5CC9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0A6DF4AF" w14:textId="77777777" w:rsidR="006D5CC9" w:rsidRPr="007E0DDE" w:rsidRDefault="006D5CC9" w:rsidP="00922909">
            <w:pPr>
              <w:pStyle w:val="TableBodyText"/>
              <w:keepNext/>
            </w:pPr>
          </w:p>
        </w:tc>
      </w:tr>
      <w:tr w:rsidR="006D5CC9" w:rsidRPr="007E0DDE" w14:paraId="5731C135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2AEA599A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7B7C24F6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4A2DE29" w14:textId="77777777" w:rsidR="006D5CC9" w:rsidRPr="007E0DDE" w:rsidRDefault="006D5CC9" w:rsidP="00922909">
            <w:pPr>
              <w:pStyle w:val="TableBodyText"/>
            </w:pPr>
          </w:p>
        </w:tc>
      </w:tr>
      <w:tr w:rsidR="006D5CC9" w:rsidRPr="007E0DDE" w14:paraId="35632067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2ACDE0D4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3736DEF0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4F136053" w14:textId="77777777" w:rsidR="006D5CC9" w:rsidRPr="007E0DDE" w:rsidRDefault="006D5CC9" w:rsidP="00922909">
            <w:pPr>
              <w:pStyle w:val="TableBodyText"/>
            </w:pPr>
          </w:p>
        </w:tc>
      </w:tr>
      <w:tr w:rsidR="006D5CC9" w:rsidRPr="007E0DDE" w14:paraId="5A8319D5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6DED780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DFE194D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381D639C" w14:textId="77777777" w:rsidR="006D5CC9" w:rsidRPr="007E0DDE" w:rsidRDefault="006D5CC9" w:rsidP="00922909">
            <w:pPr>
              <w:pStyle w:val="TableBodyText"/>
            </w:pPr>
          </w:p>
        </w:tc>
      </w:tr>
      <w:tr w:rsidR="006D5CC9" w:rsidRPr="007E0DDE" w14:paraId="59B476EA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282E920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23366E48" w14:textId="77777777" w:rsidR="006D5CC9" w:rsidRPr="007E0DDE" w:rsidRDefault="006D5CC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A318B28" w14:textId="77777777" w:rsidR="006D5CC9" w:rsidRPr="007E0DDE" w:rsidRDefault="006D5CC9" w:rsidP="00922909">
            <w:pPr>
              <w:pStyle w:val="TableBodyText"/>
            </w:pPr>
          </w:p>
        </w:tc>
      </w:tr>
    </w:tbl>
    <w:p w14:paraId="208798CC" w14:textId="77777777" w:rsidR="00157DDC" w:rsidRPr="006D5CC9" w:rsidRDefault="00157DDC" w:rsidP="006D5CC9"/>
    <w:sectPr w:rsidR="00157DDC" w:rsidRPr="006D5CC9" w:rsidSect="00AD5848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954EE3" w14:textId="77777777" w:rsidR="00A3493E" w:rsidRDefault="00A3493E">
      <w:r>
        <w:separator/>
      </w:r>
    </w:p>
  </w:endnote>
  <w:endnote w:type="continuationSeparator" w:id="0">
    <w:p w14:paraId="24091B59" w14:textId="77777777" w:rsidR="00A3493E" w:rsidRDefault="00A3493E">
      <w:r>
        <w:continuationSeparator/>
      </w:r>
    </w:p>
  </w:endnote>
  <w:endnote w:type="continuationNotice" w:id="1">
    <w:p w14:paraId="7E257FAA" w14:textId="77777777" w:rsidR="00A3493E" w:rsidRDefault="00A349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03552" w14:textId="1296F07E" w:rsidR="00AD5848" w:rsidRDefault="00AD5848">
    <w:pPr>
      <w:pStyle w:val="Footer"/>
      <w:jc w:val="right"/>
    </w:pPr>
    <w:r w:rsidRPr="003A320B">
      <w:rPr>
        <w:i/>
      </w:rPr>
      <w:t>NCHRP WebResource 1</w:t>
    </w:r>
    <w:r>
      <w:t xml:space="preserve"> </w:t>
    </w:r>
    <w:r>
      <w:rPr>
        <w:rFonts w:cs="Arial"/>
      </w:rPr>
      <w:t>│</w:t>
    </w:r>
    <w:r>
      <w:t xml:space="preserve">Self-Assessment: 13.0 Environmental Review </w:t>
    </w:r>
    <w:r>
      <w:rPr>
        <w:rFonts w:cs="Arial"/>
      </w:rPr>
      <w:t>│</w:t>
    </w:r>
    <w:sdt>
      <w:sdtPr>
        <w:id w:val="18598416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27E5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CB8A89" w14:textId="77777777" w:rsidR="00A3493E" w:rsidRPr="00A85D1C" w:rsidRDefault="00A3493E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1C1A5A5C" w14:textId="77777777" w:rsidR="00A3493E" w:rsidRPr="008F7A1C" w:rsidRDefault="00A3493E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1160F0CD" w14:textId="77777777" w:rsidR="00A3493E" w:rsidRPr="004C7ED6" w:rsidRDefault="00A3493E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9A27E5" w:rsidP="00960843">
    <w:pPr>
      <w:pStyle w:val="HeaderEven"/>
    </w:pPr>
    <w:r>
      <w:fldChar w:fldCharType="begin"/>
    </w:r>
    <w:r>
      <w:instrText xml:space="preserve"> TITLE   \* MERGEFORMAT </w:instrText>
    </w:r>
    <w:r>
      <w:fldChar w:fldCharType="separate"/>
    </w:r>
    <w:r w:rsidR="00521602">
      <w:t>Guide for Methods for State DOTs to Reduce Greenhouse Gas Emissions from the Transportation Sector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49D4CA22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pStyle w:val="Heading2"/>
      <w:lvlText w:val="13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OysDA3M7A0NzZV0lEKTi0uzszPAykwqgUAFTwI5i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450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783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E5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584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http://www.w3.org/XML/1998/namespace"/>
    <ds:schemaRef ds:uri="http://purl.org/dc/terms/"/>
    <ds:schemaRef ds:uri="9791fd43-8ae9-4346-bfc0-664719905e53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d39579b-f290-45b3-b42f-df7bd9c6735f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6B48A18-807C-4928-A284-663D778F1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0</TotalTime>
  <Pages>2</Pages>
  <Words>440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1-30T20:05:00Z</dcterms:created>
  <dcterms:modified xsi:type="dcterms:W3CDTF">2021-12-02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